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7EC72436" wp14:editId="38C51830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BF2E65">
        <w:rPr>
          <w:sz w:val="28"/>
          <w:szCs w:val="24"/>
        </w:rPr>
        <w:t>GARH-1</w:t>
      </w:r>
      <w:r w:rsidR="00486552">
        <w:rPr>
          <w:sz w:val="28"/>
          <w:szCs w:val="24"/>
        </w:rPr>
        <w:t>3</w:t>
      </w:r>
    </w:p>
    <w:p w:rsidR="00CC1571" w:rsidRPr="00CC1571" w:rsidRDefault="00BF2E65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:rsidR="004D6919" w:rsidRPr="00CC1571" w:rsidRDefault="009312E7" w:rsidP="00A90495">
      <w:pPr>
        <w:pStyle w:val="Title"/>
        <w:jc w:val="right"/>
        <w:rPr>
          <w:szCs w:val="24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857B79" wp14:editId="1BDE78AC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5F87B05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:rsidR="00BF2E65" w:rsidRDefault="00BF2E65" w:rsidP="00A90495">
      <w:pPr>
        <w:pStyle w:val="NormalWeb"/>
        <w:spacing w:before="0" w:after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REQUEST FOR </w:t>
      </w:r>
      <w:r w:rsidR="00486552">
        <w:rPr>
          <w:b/>
          <w:sz w:val="36"/>
          <w:szCs w:val="36"/>
        </w:rPr>
        <w:t>BEREAVEMENT</w:t>
      </w:r>
    </w:p>
    <w:p w:rsidR="00955AC1" w:rsidRDefault="004E7305" w:rsidP="00A90495">
      <w:pPr>
        <w:pStyle w:val="NormalWeb"/>
        <w:spacing w:before="0" w:after="0"/>
        <w:jc w:val="center"/>
      </w:pPr>
      <w:r w:rsidRPr="004E7305">
        <w:t xml:space="preserve"> </w:t>
      </w:r>
    </w:p>
    <w:p w:rsidR="00CC1571" w:rsidRDefault="00CC1571" w:rsidP="00A90495">
      <w:pPr>
        <w:pStyle w:val="NormalWeb"/>
        <w:spacing w:before="0" w:after="0"/>
        <w:rPr>
          <w:b/>
          <w:sz w:val="36"/>
          <w:szCs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5"/>
        <w:gridCol w:w="3060"/>
        <w:gridCol w:w="3057"/>
        <w:gridCol w:w="2698"/>
      </w:tblGrid>
      <w:tr w:rsidR="00A90495" w:rsidTr="00AF7980">
        <w:tc>
          <w:tcPr>
            <w:tcW w:w="1975" w:type="dxa"/>
          </w:tcPr>
          <w:p w:rsidR="00A90495" w:rsidRDefault="00A90495" w:rsidP="00A90495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Employee's Name: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A90495" w:rsidRDefault="00A90495" w:rsidP="00A90495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CG Times" w:hAnsi="CG Times"/>
                <w:color w:val="000000"/>
              </w:rPr>
              <w:instrText xml:space="preserve"> FORMTEXT </w:instrText>
            </w:r>
            <w:r>
              <w:rPr>
                <w:rFonts w:ascii="CG Times" w:hAnsi="CG Times"/>
                <w:color w:val="000000"/>
              </w:rPr>
            </w:r>
            <w:r>
              <w:rPr>
                <w:rFonts w:ascii="CG Times" w:hAnsi="CG Times"/>
                <w:color w:val="000000"/>
              </w:rPr>
              <w:fldChar w:fldCharType="separate"/>
            </w:r>
            <w:bookmarkStart w:id="1" w:name="_GoBack"/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bookmarkEnd w:id="1"/>
            <w:r>
              <w:rPr>
                <w:rFonts w:ascii="CG Times" w:hAnsi="CG Times"/>
                <w:color w:val="000000"/>
              </w:rPr>
              <w:fldChar w:fldCharType="end"/>
            </w:r>
            <w:bookmarkEnd w:id="0"/>
          </w:p>
        </w:tc>
        <w:tc>
          <w:tcPr>
            <w:tcW w:w="3057" w:type="dxa"/>
            <w:tcBorders>
              <w:bottom w:val="single" w:sz="4" w:space="0" w:color="auto"/>
            </w:tcBorders>
          </w:tcPr>
          <w:p w:rsidR="00A90495" w:rsidRDefault="00A90495" w:rsidP="00A90495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G Times" w:hAnsi="CG Times"/>
                <w:color w:val="000000"/>
              </w:rPr>
              <w:instrText xml:space="preserve"> FORMTEXT </w:instrText>
            </w:r>
            <w:r>
              <w:rPr>
                <w:rFonts w:ascii="CG Times" w:hAnsi="CG Times"/>
                <w:color w:val="000000"/>
              </w:rPr>
            </w:r>
            <w:r>
              <w:rPr>
                <w:rFonts w:ascii="CG Times" w:hAnsi="CG Times"/>
                <w:color w:val="000000"/>
              </w:rPr>
              <w:fldChar w:fldCharType="separate"/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color w:val="000000"/>
              </w:rPr>
              <w:fldChar w:fldCharType="end"/>
            </w:r>
          </w:p>
        </w:tc>
        <w:tc>
          <w:tcPr>
            <w:tcW w:w="2698" w:type="dxa"/>
            <w:tcBorders>
              <w:bottom w:val="single" w:sz="4" w:space="0" w:color="auto"/>
            </w:tcBorders>
          </w:tcPr>
          <w:p w:rsidR="00A90495" w:rsidRDefault="00A90495" w:rsidP="00A90495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CG Times" w:hAnsi="CG Times"/>
                <w:color w:val="000000"/>
              </w:rPr>
              <w:instrText xml:space="preserve"> FORMTEXT </w:instrText>
            </w:r>
            <w:r>
              <w:rPr>
                <w:rFonts w:ascii="CG Times" w:hAnsi="CG Times"/>
                <w:color w:val="000000"/>
              </w:rPr>
            </w:r>
            <w:r>
              <w:rPr>
                <w:rFonts w:ascii="CG Times" w:hAnsi="CG Times"/>
                <w:color w:val="000000"/>
              </w:rPr>
              <w:fldChar w:fldCharType="separate"/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noProof/>
                <w:color w:val="000000"/>
              </w:rPr>
              <w:t> </w:t>
            </w:r>
            <w:r>
              <w:rPr>
                <w:rFonts w:ascii="CG Times" w:hAnsi="CG Times"/>
                <w:color w:val="000000"/>
              </w:rPr>
              <w:fldChar w:fldCharType="end"/>
            </w:r>
          </w:p>
        </w:tc>
      </w:tr>
      <w:tr w:rsidR="00A90495" w:rsidTr="00AF7980">
        <w:tc>
          <w:tcPr>
            <w:tcW w:w="1975" w:type="dxa"/>
          </w:tcPr>
          <w:p w:rsidR="00A90495" w:rsidRDefault="00A90495" w:rsidP="00A90495">
            <w:pPr>
              <w:rPr>
                <w:rFonts w:ascii="CG Times" w:hAnsi="CG Times"/>
                <w:color w:val="000000"/>
              </w:rPr>
            </w:pPr>
          </w:p>
        </w:tc>
        <w:tc>
          <w:tcPr>
            <w:tcW w:w="3060" w:type="dxa"/>
            <w:tcBorders>
              <w:top w:val="single" w:sz="4" w:space="0" w:color="auto"/>
            </w:tcBorders>
          </w:tcPr>
          <w:p w:rsidR="00A90495" w:rsidRDefault="00A90495" w:rsidP="00A90495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First</w:t>
            </w:r>
          </w:p>
        </w:tc>
        <w:tc>
          <w:tcPr>
            <w:tcW w:w="3057" w:type="dxa"/>
            <w:tcBorders>
              <w:top w:val="single" w:sz="4" w:space="0" w:color="auto"/>
            </w:tcBorders>
          </w:tcPr>
          <w:p w:rsidR="00A90495" w:rsidRDefault="00A90495" w:rsidP="00A90495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Middle</w:t>
            </w:r>
          </w:p>
        </w:tc>
        <w:tc>
          <w:tcPr>
            <w:tcW w:w="2698" w:type="dxa"/>
            <w:tcBorders>
              <w:top w:val="single" w:sz="4" w:space="0" w:color="auto"/>
            </w:tcBorders>
          </w:tcPr>
          <w:p w:rsidR="00A90495" w:rsidRDefault="00A90495" w:rsidP="00A90495">
            <w:pPr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Last</w:t>
            </w:r>
          </w:p>
        </w:tc>
      </w:tr>
    </w:tbl>
    <w:p w:rsidR="00486552" w:rsidRPr="00A90495" w:rsidRDefault="00486552" w:rsidP="00A90495">
      <w:pPr>
        <w:rPr>
          <w:rFonts w:ascii="CG Times" w:hAnsi="CG Times"/>
          <w:color w:val="000000"/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0"/>
        <w:gridCol w:w="2245"/>
        <w:gridCol w:w="270"/>
        <w:gridCol w:w="635"/>
        <w:gridCol w:w="990"/>
        <w:gridCol w:w="360"/>
        <w:gridCol w:w="450"/>
        <w:gridCol w:w="1440"/>
      </w:tblGrid>
      <w:tr w:rsidR="00A90495" w:rsidTr="00AF7980">
        <w:tc>
          <w:tcPr>
            <w:tcW w:w="2430" w:type="dxa"/>
          </w:tcPr>
          <w:p w:rsidR="00A90495" w:rsidRDefault="00A90495" w:rsidP="00A90495">
            <w:r>
              <w:t>Home Mailing Address:</w:t>
            </w:r>
          </w:p>
        </w:tc>
        <w:tc>
          <w:tcPr>
            <w:tcW w:w="6390" w:type="dxa"/>
            <w:gridSpan w:val="7"/>
            <w:tcBorders>
              <w:bottom w:val="single" w:sz="4" w:space="0" w:color="auto"/>
            </w:tcBorders>
          </w:tcPr>
          <w:p w:rsidR="00A90495" w:rsidRDefault="00A90495" w:rsidP="00A90495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90495" w:rsidTr="00AF7980">
        <w:trPr>
          <w:trHeight w:val="377"/>
        </w:trPr>
        <w:tc>
          <w:tcPr>
            <w:tcW w:w="2430" w:type="dxa"/>
            <w:vAlign w:val="bottom"/>
          </w:tcPr>
          <w:p w:rsidR="00A90495" w:rsidRDefault="00A90495" w:rsidP="00A90495">
            <w:pPr>
              <w:jc w:val="right"/>
            </w:pPr>
            <w:r>
              <w:t xml:space="preserve">City: </w:t>
            </w:r>
          </w:p>
        </w:tc>
        <w:tc>
          <w:tcPr>
            <w:tcW w:w="224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A90495" w:rsidRDefault="00A90495" w:rsidP="00A90495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70" w:type="dxa"/>
            <w:vAlign w:val="bottom"/>
          </w:tcPr>
          <w:p w:rsidR="00A90495" w:rsidRDefault="00A90495" w:rsidP="00A90495"/>
        </w:tc>
        <w:tc>
          <w:tcPr>
            <w:tcW w:w="635" w:type="dxa"/>
            <w:vAlign w:val="bottom"/>
          </w:tcPr>
          <w:p w:rsidR="00A90495" w:rsidRDefault="00A90495" w:rsidP="00A90495">
            <w:r>
              <w:t>State: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bottom"/>
          </w:tcPr>
          <w:p w:rsidR="00A90495" w:rsidRDefault="00A90495" w:rsidP="00A90495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60" w:type="dxa"/>
            <w:vAlign w:val="bottom"/>
          </w:tcPr>
          <w:p w:rsidR="00A90495" w:rsidRDefault="00A90495" w:rsidP="00A90495"/>
        </w:tc>
        <w:tc>
          <w:tcPr>
            <w:tcW w:w="450" w:type="dxa"/>
            <w:vAlign w:val="bottom"/>
          </w:tcPr>
          <w:p w:rsidR="00A90495" w:rsidRDefault="00A90495" w:rsidP="00A90495">
            <w:r>
              <w:t>Zip: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bottom"/>
          </w:tcPr>
          <w:p w:rsidR="00A90495" w:rsidRDefault="00A90495" w:rsidP="00A90495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86552" w:rsidRPr="00A90495" w:rsidRDefault="00486552" w:rsidP="00A90495">
      <w:pPr>
        <w:tabs>
          <w:tab w:val="left" w:pos="-1440"/>
        </w:tabs>
        <w:rPr>
          <w:rFonts w:ascii="CG Times" w:hAnsi="CG Times"/>
          <w:color w:val="000000"/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5"/>
        <w:gridCol w:w="1890"/>
        <w:gridCol w:w="720"/>
        <w:gridCol w:w="1890"/>
        <w:gridCol w:w="2695"/>
      </w:tblGrid>
      <w:tr w:rsidR="00A90495" w:rsidTr="00AF7980">
        <w:tc>
          <w:tcPr>
            <w:tcW w:w="3595" w:type="dxa"/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Social Security Number: XXX-XX-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20" w:type="dxa"/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</w:p>
        </w:tc>
        <w:tc>
          <w:tcPr>
            <w:tcW w:w="1890" w:type="dxa"/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Home Telephone #</w:t>
            </w:r>
          </w:p>
        </w:tc>
        <w:tc>
          <w:tcPr>
            <w:tcW w:w="2695" w:type="dxa"/>
            <w:tcBorders>
              <w:bottom w:val="single" w:sz="4" w:space="0" w:color="auto"/>
            </w:tcBorders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A90495" w:rsidRPr="00A90495" w:rsidRDefault="00A90495" w:rsidP="00A90495">
      <w:pPr>
        <w:tabs>
          <w:tab w:val="left" w:pos="-1440"/>
        </w:tabs>
        <w:rPr>
          <w:rFonts w:ascii="CG Times" w:hAnsi="CG Times"/>
          <w:color w:val="000000"/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0"/>
        <w:gridCol w:w="2970"/>
        <w:gridCol w:w="630"/>
        <w:gridCol w:w="1080"/>
        <w:gridCol w:w="4220"/>
      </w:tblGrid>
      <w:tr w:rsidR="00A90495" w:rsidTr="00AF7980">
        <w:tc>
          <w:tcPr>
            <w:tcW w:w="1890" w:type="dxa"/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Work Telephone #</w:t>
            </w: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630" w:type="dxa"/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</w:p>
        </w:tc>
        <w:tc>
          <w:tcPr>
            <w:tcW w:w="1080" w:type="dxa"/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Work Site:</w:t>
            </w:r>
          </w:p>
        </w:tc>
        <w:tc>
          <w:tcPr>
            <w:tcW w:w="4220" w:type="dxa"/>
            <w:tcBorders>
              <w:bottom w:val="single" w:sz="4" w:space="0" w:color="auto"/>
            </w:tcBorders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A90495" w:rsidRPr="00A90495" w:rsidRDefault="00A90495" w:rsidP="00A90495">
      <w:pPr>
        <w:tabs>
          <w:tab w:val="left" w:pos="-1440"/>
        </w:tabs>
        <w:rPr>
          <w:rFonts w:ascii="CG Times" w:hAnsi="CG Times"/>
          <w:color w:val="000000"/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8"/>
        <w:gridCol w:w="7995"/>
      </w:tblGrid>
      <w:tr w:rsidR="00A90495" w:rsidTr="00AF7980">
        <w:trPr>
          <w:trHeight w:val="228"/>
        </w:trPr>
        <w:tc>
          <w:tcPr>
            <w:tcW w:w="868" w:type="dxa"/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rPr>
                <w:rFonts w:ascii="CG Times" w:hAnsi="CG Times"/>
                <w:color w:val="000000"/>
              </w:rPr>
              <w:t>Position:</w:t>
            </w:r>
          </w:p>
        </w:tc>
        <w:tc>
          <w:tcPr>
            <w:tcW w:w="7995" w:type="dxa"/>
            <w:tcBorders>
              <w:bottom w:val="single" w:sz="4" w:space="0" w:color="auto"/>
            </w:tcBorders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A90495" w:rsidRPr="00A90495" w:rsidRDefault="00A90495" w:rsidP="00A90495">
      <w:pPr>
        <w:tabs>
          <w:tab w:val="left" w:pos="-1440"/>
        </w:tabs>
        <w:rPr>
          <w:rFonts w:ascii="CG Times" w:hAnsi="CG Times"/>
          <w:color w:val="000000"/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40"/>
        <w:gridCol w:w="2070"/>
        <w:gridCol w:w="180"/>
        <w:gridCol w:w="3060"/>
        <w:gridCol w:w="2240"/>
      </w:tblGrid>
      <w:tr w:rsidR="00A90495" w:rsidTr="00AF7980">
        <w:tc>
          <w:tcPr>
            <w:tcW w:w="3240" w:type="dxa"/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 w:rsidRPr="00F56B09">
              <w:rPr>
                <w:rFonts w:ascii="CG Times" w:hAnsi="CG Times"/>
                <w:color w:val="000000"/>
              </w:rPr>
              <w:t>Date Requested to Begin Leav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80" w:type="dxa"/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</w:p>
        </w:tc>
        <w:tc>
          <w:tcPr>
            <w:tcW w:w="3060" w:type="dxa"/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 w:rsidRPr="00F56B09">
              <w:rPr>
                <w:rFonts w:ascii="CG Times" w:hAnsi="CG Times"/>
                <w:color w:val="000000"/>
              </w:rPr>
              <w:t xml:space="preserve">Date Requested to End </w:t>
            </w:r>
            <w:r>
              <w:rPr>
                <w:rFonts w:ascii="CG Times" w:hAnsi="CG Times"/>
                <w:color w:val="000000"/>
              </w:rPr>
              <w:t>L</w:t>
            </w:r>
            <w:r w:rsidRPr="00F56B09">
              <w:rPr>
                <w:rFonts w:ascii="CG Times" w:hAnsi="CG Times"/>
                <w:color w:val="000000"/>
              </w:rPr>
              <w:t>eave</w:t>
            </w:r>
            <w:r>
              <w:rPr>
                <w:rFonts w:ascii="CG Times" w:hAnsi="CG Times"/>
                <w:color w:val="000000"/>
              </w:rPr>
              <w:t>:</w:t>
            </w:r>
          </w:p>
        </w:tc>
        <w:tc>
          <w:tcPr>
            <w:tcW w:w="2240" w:type="dxa"/>
            <w:tcBorders>
              <w:bottom w:val="single" w:sz="4" w:space="0" w:color="auto"/>
            </w:tcBorders>
          </w:tcPr>
          <w:p w:rsidR="00A90495" w:rsidRDefault="00A90495" w:rsidP="00A90495">
            <w:pPr>
              <w:tabs>
                <w:tab w:val="left" w:pos="-1440"/>
              </w:tabs>
              <w:rPr>
                <w:rFonts w:ascii="CG Times" w:hAnsi="CG Times"/>
                <w:color w:val="000000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A90495" w:rsidRDefault="00A90495" w:rsidP="00A90495">
      <w:pPr>
        <w:tabs>
          <w:tab w:val="left" w:pos="-1440"/>
        </w:tabs>
        <w:rPr>
          <w:rFonts w:ascii="CG Times" w:hAnsi="CG Times"/>
          <w:color w:val="000000"/>
        </w:rPr>
      </w:pPr>
    </w:p>
    <w:p w:rsidR="00A90495" w:rsidRDefault="00A90495" w:rsidP="00A90495">
      <w:pPr>
        <w:tabs>
          <w:tab w:val="left" w:pos="-1440"/>
        </w:tabs>
        <w:rPr>
          <w:rFonts w:ascii="CG Times" w:hAnsi="CG Times"/>
          <w:color w:val="000000"/>
        </w:rPr>
      </w:pPr>
    </w:p>
    <w:p w:rsidR="00A90495" w:rsidRDefault="00A90495" w:rsidP="00A90495">
      <w:pPr>
        <w:ind w:right="-720"/>
        <w:rPr>
          <w:rFonts w:ascii="CG Times" w:hAnsi="CG Times"/>
          <w:color w:val="000000"/>
        </w:rPr>
      </w:pPr>
      <w:r>
        <w:rPr>
          <w:rFonts w:ascii="CG Times" w:hAnsi="CG Times"/>
          <w:color w:val="000000"/>
        </w:rPr>
        <w:t>___________________________________________</w:t>
      </w:r>
      <w:r>
        <w:rPr>
          <w:rFonts w:ascii="CG Times" w:hAnsi="CG Times"/>
          <w:color w:val="000000"/>
        </w:rPr>
        <w:tab/>
        <w:t>___________________</w:t>
      </w:r>
    </w:p>
    <w:p w:rsidR="00A90495" w:rsidRDefault="00A90495" w:rsidP="00A90495">
      <w:pPr>
        <w:ind w:right="-720"/>
        <w:rPr>
          <w:rFonts w:ascii="CG Times" w:hAnsi="CG Times"/>
          <w:color w:val="000000"/>
        </w:rPr>
      </w:pPr>
      <w:r>
        <w:rPr>
          <w:rFonts w:ascii="CG Times" w:hAnsi="CG Times"/>
          <w:color w:val="000000"/>
        </w:rPr>
        <w:t xml:space="preserve">Employee’s Signature                                                  </w:t>
      </w:r>
      <w:r>
        <w:rPr>
          <w:rFonts w:ascii="CG Times" w:hAnsi="CG Times"/>
          <w:color w:val="000000"/>
        </w:rPr>
        <w:tab/>
        <w:t>Date</w:t>
      </w:r>
    </w:p>
    <w:p w:rsidR="00A90495" w:rsidRDefault="00A90495" w:rsidP="00A90495">
      <w:pPr>
        <w:tabs>
          <w:tab w:val="left" w:pos="-1440"/>
        </w:tabs>
        <w:rPr>
          <w:rFonts w:ascii="CG Times" w:hAnsi="CG Times"/>
          <w:color w:val="000000"/>
        </w:rPr>
      </w:pPr>
      <w:r>
        <w:rPr>
          <w:rFonts w:ascii="CG Times" w:hAnsi="CG Times"/>
          <w:color w:val="000000"/>
          <w:sz w:val="19"/>
        </w:rPr>
        <w:tab/>
      </w:r>
    </w:p>
    <w:p w:rsidR="00A90495" w:rsidRDefault="00A90495" w:rsidP="00A90495">
      <w:pPr>
        <w:rPr>
          <w:rFonts w:ascii="CG Times" w:hAnsi="CG Times"/>
          <w:color w:val="000000"/>
        </w:rPr>
      </w:pPr>
      <w:r>
        <w:rPr>
          <w:rFonts w:ascii="CG Times" w:hAnsi="CG Times"/>
          <w:color w:val="000000"/>
        </w:rPr>
        <w:t>___________________________________________</w:t>
      </w:r>
      <w:r>
        <w:rPr>
          <w:rFonts w:ascii="CG Times" w:hAnsi="CG Times"/>
          <w:color w:val="000000"/>
        </w:rPr>
        <w:tab/>
        <w:t>____________________</w:t>
      </w:r>
    </w:p>
    <w:p w:rsidR="00A90495" w:rsidRDefault="00A90495" w:rsidP="00A90495">
      <w:pPr>
        <w:rPr>
          <w:rFonts w:ascii="CG Times" w:hAnsi="CG Times"/>
          <w:b/>
          <w:color w:val="000000"/>
        </w:rPr>
      </w:pPr>
      <w:r>
        <w:rPr>
          <w:rFonts w:ascii="CG Times" w:hAnsi="CG Times"/>
          <w:color w:val="000000"/>
        </w:rPr>
        <w:t>Principal’s</w:t>
      </w:r>
      <w:r w:rsidR="00607555" w:rsidRPr="005125E2">
        <w:rPr>
          <w:rFonts w:ascii="CG Times" w:hAnsi="CG Times"/>
        </w:rPr>
        <w:t>/Supervisor’s</w:t>
      </w:r>
      <w:r w:rsidRPr="005125E2">
        <w:rPr>
          <w:rFonts w:ascii="CG Times" w:hAnsi="CG Times"/>
        </w:rPr>
        <w:t xml:space="preserve"> </w:t>
      </w:r>
      <w:r>
        <w:rPr>
          <w:rFonts w:ascii="CG Times" w:hAnsi="CG Times"/>
          <w:color w:val="000000"/>
        </w:rPr>
        <w:t xml:space="preserve">Signature                                                    </w:t>
      </w:r>
      <w:r>
        <w:rPr>
          <w:rFonts w:ascii="CG Times" w:hAnsi="CG Times"/>
          <w:color w:val="000000"/>
        </w:rPr>
        <w:tab/>
        <w:t>Date</w:t>
      </w:r>
      <w:r>
        <w:rPr>
          <w:rFonts w:ascii="CG Times" w:hAnsi="CG Times"/>
          <w:b/>
          <w:color w:val="000000"/>
        </w:rPr>
        <w:t> </w:t>
      </w:r>
    </w:p>
    <w:p w:rsidR="00486552" w:rsidRDefault="00486552" w:rsidP="00A90495">
      <w:pPr>
        <w:tabs>
          <w:tab w:val="left" w:pos="-1440"/>
        </w:tabs>
        <w:rPr>
          <w:rFonts w:ascii="CG Times" w:hAnsi="CG Times"/>
          <w:color w:val="000000"/>
        </w:rPr>
      </w:pPr>
      <w:r>
        <w:rPr>
          <w:rFonts w:ascii="CG Times" w:hAnsi="CG Times"/>
          <w:color w:val="000000"/>
        </w:rPr>
        <w:tab/>
      </w:r>
      <w:r>
        <w:rPr>
          <w:rFonts w:ascii="CG Times" w:hAnsi="CG Times"/>
          <w:color w:val="000000"/>
        </w:rPr>
        <w:tab/>
      </w:r>
      <w:r>
        <w:rPr>
          <w:rFonts w:ascii="CG Times" w:hAnsi="CG Times"/>
          <w:color w:val="000000"/>
        </w:rPr>
        <w:tab/>
      </w:r>
    </w:p>
    <w:p w:rsidR="00486552" w:rsidRDefault="00486552" w:rsidP="00A90495">
      <w:pPr>
        <w:rPr>
          <w:rFonts w:ascii="CG Times" w:hAnsi="CG Times"/>
          <w:color w:val="000000"/>
        </w:rPr>
      </w:pPr>
      <w:r>
        <w:rPr>
          <w:rFonts w:ascii="CG Times" w:hAnsi="CG Times"/>
          <w:color w:val="000000"/>
        </w:rPr>
        <w:t> </w:t>
      </w:r>
    </w:p>
    <w:p w:rsidR="00486552" w:rsidRDefault="00486552" w:rsidP="00A90495">
      <w:pPr>
        <w:rPr>
          <w:rFonts w:ascii="CG Times" w:hAnsi="CG Times"/>
          <w:color w:val="000000"/>
        </w:rPr>
      </w:pPr>
    </w:p>
    <w:p w:rsidR="00486552" w:rsidRPr="00DB3AA1" w:rsidRDefault="00486552" w:rsidP="00A90495">
      <w:pPr>
        <w:jc w:val="center"/>
        <w:rPr>
          <w:rFonts w:ascii="CG Times" w:hAnsi="CG Times"/>
          <w:color w:val="000000"/>
          <w:sz w:val="20"/>
          <w:szCs w:val="20"/>
        </w:rPr>
      </w:pPr>
    </w:p>
    <w:p w:rsidR="00A90495" w:rsidRPr="00852109" w:rsidRDefault="00A90495" w:rsidP="00A90495">
      <w:pPr>
        <w:tabs>
          <w:tab w:val="center" w:pos="4680"/>
        </w:tabs>
        <w:jc w:val="center"/>
        <w:rPr>
          <w:rFonts w:ascii="CG Times" w:hAnsi="CG Times"/>
          <w:b/>
          <w:color w:val="000000"/>
          <w:szCs w:val="22"/>
        </w:rPr>
      </w:pPr>
      <w:r w:rsidRPr="00852109">
        <w:rPr>
          <w:rFonts w:ascii="CG Times" w:hAnsi="CG Times"/>
          <w:b/>
          <w:color w:val="000000"/>
          <w:szCs w:val="22"/>
        </w:rPr>
        <w:t>Forward to the Human Resources Benefits Office</w:t>
      </w:r>
    </w:p>
    <w:p w:rsidR="00A90495" w:rsidRPr="00852109" w:rsidRDefault="00A90495" w:rsidP="00A90495">
      <w:pPr>
        <w:tabs>
          <w:tab w:val="center" w:pos="4680"/>
        </w:tabs>
        <w:jc w:val="center"/>
        <w:rPr>
          <w:rFonts w:ascii="CG Times" w:hAnsi="CG Times"/>
          <w:b/>
          <w:color w:val="000000"/>
          <w:szCs w:val="22"/>
        </w:rPr>
      </w:pPr>
      <w:r w:rsidRPr="00852109">
        <w:rPr>
          <w:rFonts w:ascii="CG Times" w:hAnsi="CG Times"/>
          <w:b/>
          <w:color w:val="000000"/>
          <w:szCs w:val="22"/>
        </w:rPr>
        <w:t>P.O. Box 1088</w:t>
      </w:r>
    </w:p>
    <w:p w:rsidR="00A90495" w:rsidRPr="00852109" w:rsidRDefault="00A90495" w:rsidP="00A90495">
      <w:pPr>
        <w:tabs>
          <w:tab w:val="center" w:pos="4680"/>
        </w:tabs>
        <w:jc w:val="center"/>
        <w:rPr>
          <w:rFonts w:ascii="CG Times" w:hAnsi="CG Times"/>
          <w:b/>
          <w:color w:val="000000"/>
          <w:szCs w:val="22"/>
        </w:rPr>
      </w:pPr>
      <w:r w:rsidRPr="00852109">
        <w:rPr>
          <w:rFonts w:ascii="CG Times" w:hAnsi="CG Times"/>
          <w:b/>
          <w:color w:val="000000"/>
          <w:szCs w:val="22"/>
        </w:rPr>
        <w:t xml:space="preserve">Marietta, Ga. </w:t>
      </w:r>
      <w:smartTag w:uri="urn:schemas-microsoft-com:office:smarttags" w:element="PostalCode">
        <w:r w:rsidRPr="00852109">
          <w:rPr>
            <w:rFonts w:ascii="CG Times" w:hAnsi="CG Times"/>
            <w:b/>
            <w:color w:val="000000"/>
            <w:szCs w:val="22"/>
          </w:rPr>
          <w:t>30061</w:t>
        </w:r>
      </w:smartTag>
    </w:p>
    <w:p w:rsidR="00A90495" w:rsidRDefault="00A90495" w:rsidP="00A90495">
      <w:pPr>
        <w:tabs>
          <w:tab w:val="center" w:pos="4680"/>
        </w:tabs>
        <w:jc w:val="center"/>
        <w:rPr>
          <w:rFonts w:ascii="CG Times" w:hAnsi="CG Times"/>
          <w:b/>
          <w:color w:val="000000"/>
          <w:szCs w:val="22"/>
        </w:rPr>
      </w:pPr>
      <w:r w:rsidRPr="00852109">
        <w:rPr>
          <w:rFonts w:ascii="CG Times" w:hAnsi="CG Times"/>
          <w:b/>
          <w:color w:val="000000"/>
          <w:szCs w:val="22"/>
        </w:rPr>
        <w:t xml:space="preserve">(770)426-3537      </w:t>
      </w:r>
      <w:r w:rsidR="00D148E7" w:rsidRPr="008E7E8E">
        <w:rPr>
          <w:rFonts w:ascii="CG Times" w:hAnsi="CG Times"/>
          <w:b/>
        </w:rPr>
        <w:t>(678) 594-8580</w:t>
      </w:r>
      <w:r w:rsidR="00D148E7" w:rsidRPr="008E7E8E">
        <w:rPr>
          <w:rFonts w:ascii="CG Times" w:hAnsi="CG Times"/>
          <w:b/>
          <w:szCs w:val="22"/>
        </w:rPr>
        <w:t xml:space="preserve"> </w:t>
      </w:r>
      <w:r w:rsidRPr="00852109">
        <w:rPr>
          <w:rFonts w:ascii="CG Times" w:hAnsi="CG Times"/>
          <w:b/>
          <w:color w:val="000000"/>
          <w:szCs w:val="22"/>
        </w:rPr>
        <w:t>(fax)</w:t>
      </w:r>
    </w:p>
    <w:p w:rsidR="00A90495" w:rsidRPr="00852109" w:rsidRDefault="00A90495" w:rsidP="00A90495">
      <w:pPr>
        <w:tabs>
          <w:tab w:val="center" w:pos="4680"/>
        </w:tabs>
        <w:jc w:val="center"/>
        <w:rPr>
          <w:rFonts w:ascii="CG Times" w:hAnsi="CG Times"/>
          <w:b/>
          <w:color w:val="000000"/>
        </w:rPr>
      </w:pPr>
    </w:p>
    <w:p w:rsidR="00BF2E65" w:rsidRPr="00BF2E65" w:rsidRDefault="00BF2E65" w:rsidP="00A90495">
      <w:pPr>
        <w:rPr>
          <w:b/>
          <w:sz w:val="20"/>
          <w:szCs w:val="36"/>
        </w:rPr>
      </w:pPr>
    </w:p>
    <w:sectPr w:rsidR="00BF2E65" w:rsidRPr="00BF2E65" w:rsidSect="00B63802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6349" w:rsidRDefault="008E6349">
      <w:r>
        <w:separator/>
      </w:r>
    </w:p>
  </w:endnote>
  <w:endnote w:type="continuationSeparator" w:id="0">
    <w:p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901268AC-1F9F-4F37-AEA5-86A5947A362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97815FE7-1CC3-4578-AF95-FF21C8E07B55}"/>
    <w:embedBold r:id="rId3" w:fontKey="{A50A3849-D554-49C0-A018-A331463A5C8A}"/>
    <w:embedItalic r:id="rId4" w:fontKey="{A6283E14-2801-425F-BEEE-7EC35BB38177}"/>
    <w:embedBoldItalic r:id="rId5" w:fontKey="{C80CA125-9CD0-4FF7-AA1E-F1B406C6F7D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EBB920F8-4910-4172-96BA-33CB9193D43F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BF4E7F02-5BAE-46DD-A891-B84FF5AD53C1}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  <w:embedRegular r:id="rId8" w:fontKey="{71A3B22E-5B15-488E-BF05-E45BE5581341}"/>
    <w:embedBold r:id="rId9" w:fontKey="{529E4563-DAE6-49CE-8B30-3E75FAE8E7A0}"/>
    <w:embedBoldItalic r:id="rId10" w:fontKey="{B9A27E18-7963-442B-9372-E56C6E4FD46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A74BC382-A7B0-42E4-BEE3-72E1EDBA9E59}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  <w:embedRegular r:id="rId12" w:fontKey="{A006F308-1688-439F-AF81-1A1277D04EF0}"/>
    <w:embedBold r:id="rId13" w:fontKey="{7E411D2D-D4F4-4780-88BE-018DD73C578A}"/>
  </w:font>
  <w:font w:name="CarolinaBar-B39-25G2">
    <w:charset w:val="00"/>
    <w:family w:val="swiss"/>
    <w:pitch w:val="variable"/>
    <w:sig w:usb0="00000003" w:usb1="00000000" w:usb2="00000000" w:usb3="00000000" w:csb0="00000001" w:csb1="00000000"/>
    <w:embedItalic r:id="rId14" w:fontKey="{5A3A1D53-41FA-4630-86D4-6EB5D463D9D8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5" w:fontKey="{FA67F67F-D15B-415B-A20C-D20E9DCE6C60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6" w:fontKey="{CF578152-C79D-4397-BE63-84CBDA0707A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6349" w:rsidRPr="001F2E49" w:rsidRDefault="005125E2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5125E2">
      <w:rPr>
        <w:sz w:val="24"/>
        <w:szCs w:val="24"/>
      </w:rPr>
      <w:t>2/24</w:t>
    </w:r>
    <w:r w:rsidR="00607555" w:rsidRPr="005125E2">
      <w:rPr>
        <w:sz w:val="24"/>
        <w:szCs w:val="24"/>
      </w:rPr>
      <w:t>/19</w:t>
    </w:r>
    <w:r w:rsidR="008E6349">
      <w:rPr>
        <w:sz w:val="24"/>
        <w:szCs w:val="24"/>
      </w:rPr>
      <w:t xml:space="preserve">: </w:t>
    </w:r>
    <w:r w:rsidR="00BF2E65">
      <w:rPr>
        <w:sz w:val="24"/>
        <w:szCs w:val="24"/>
      </w:rPr>
      <w:t>Employment Services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BF2E65">
      <w:rPr>
        <w:rFonts w:ascii="CarolinaBar-B39-25G2" w:hAnsi="CarolinaBar-B39-25G2"/>
        <w:i/>
        <w:sz w:val="28"/>
        <w:szCs w:val="56"/>
      </w:rPr>
      <w:t>GARH-1</w:t>
    </w:r>
    <w:r w:rsidR="00486552">
      <w:rPr>
        <w:rFonts w:ascii="CarolinaBar-B39-25G2" w:hAnsi="CarolinaBar-B39-25G2"/>
        <w:i/>
        <w:sz w:val="28"/>
        <w:szCs w:val="56"/>
      </w:rPr>
      <w:t>3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C43F83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C43F83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6349" w:rsidRDefault="008E6349">
      <w:r>
        <w:separator/>
      </w:r>
    </w:p>
  </w:footnote>
  <w:footnote w:type="continuationSeparator" w:id="0">
    <w:p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"/>
  </w:num>
  <w:num w:numId="3">
    <w:abstractNumId w:val="14"/>
  </w:num>
  <w:num w:numId="4">
    <w:abstractNumId w:val="0"/>
  </w:num>
  <w:num w:numId="5">
    <w:abstractNumId w:val="1"/>
  </w:num>
  <w:num w:numId="6">
    <w:abstractNumId w:val="5"/>
  </w:num>
  <w:num w:numId="7">
    <w:abstractNumId w:val="15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7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QIkBFnKNjryS9kcjlN3uaIbvKzgqvPr0zNehjjx862P5En5hwup7DJ1pfPBElFouj4D7V9nrMLOOI0Pa1047zw==" w:salt="dnyQY6LpcqL4fn19ICv3b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MDExMzIzNDYwMbZU0lEKTi0uzszPAykwqgUAqOqBPywAAAA="/>
  </w:docVars>
  <w:rsids>
    <w:rsidRoot w:val="00A2666D"/>
    <w:rsid w:val="0000583A"/>
    <w:rsid w:val="00024FC3"/>
    <w:rsid w:val="000353D7"/>
    <w:rsid w:val="000354A9"/>
    <w:rsid w:val="000A4B0B"/>
    <w:rsid w:val="000A5B9D"/>
    <w:rsid w:val="00125C89"/>
    <w:rsid w:val="001430CD"/>
    <w:rsid w:val="001775F2"/>
    <w:rsid w:val="001A6C21"/>
    <w:rsid w:val="001D0E5B"/>
    <w:rsid w:val="001D1EAF"/>
    <w:rsid w:val="001F2E49"/>
    <w:rsid w:val="002048C4"/>
    <w:rsid w:val="00211732"/>
    <w:rsid w:val="00293A8A"/>
    <w:rsid w:val="002C2D3B"/>
    <w:rsid w:val="002D12BD"/>
    <w:rsid w:val="002E444C"/>
    <w:rsid w:val="00306E36"/>
    <w:rsid w:val="00334C42"/>
    <w:rsid w:val="003462CA"/>
    <w:rsid w:val="00363644"/>
    <w:rsid w:val="003D67FD"/>
    <w:rsid w:val="003F259F"/>
    <w:rsid w:val="004533CF"/>
    <w:rsid w:val="004636D5"/>
    <w:rsid w:val="00486552"/>
    <w:rsid w:val="004D6919"/>
    <w:rsid w:val="004E7305"/>
    <w:rsid w:val="005125E2"/>
    <w:rsid w:val="005402E8"/>
    <w:rsid w:val="005435F9"/>
    <w:rsid w:val="00545868"/>
    <w:rsid w:val="00570EBA"/>
    <w:rsid w:val="00590E81"/>
    <w:rsid w:val="005B1AD7"/>
    <w:rsid w:val="00607555"/>
    <w:rsid w:val="00702ECC"/>
    <w:rsid w:val="0070685B"/>
    <w:rsid w:val="007105A7"/>
    <w:rsid w:val="007559B5"/>
    <w:rsid w:val="0077136C"/>
    <w:rsid w:val="007A5093"/>
    <w:rsid w:val="00811552"/>
    <w:rsid w:val="008134B0"/>
    <w:rsid w:val="00825148"/>
    <w:rsid w:val="00845F1E"/>
    <w:rsid w:val="008B5767"/>
    <w:rsid w:val="008D3096"/>
    <w:rsid w:val="008E6349"/>
    <w:rsid w:val="008E7E8E"/>
    <w:rsid w:val="00926963"/>
    <w:rsid w:val="009312E7"/>
    <w:rsid w:val="00947C4B"/>
    <w:rsid w:val="00955AC1"/>
    <w:rsid w:val="009833B9"/>
    <w:rsid w:val="009A3F44"/>
    <w:rsid w:val="009A642C"/>
    <w:rsid w:val="00A22971"/>
    <w:rsid w:val="00A2666D"/>
    <w:rsid w:val="00A90495"/>
    <w:rsid w:val="00B00799"/>
    <w:rsid w:val="00B32F74"/>
    <w:rsid w:val="00B63802"/>
    <w:rsid w:val="00BD52F4"/>
    <w:rsid w:val="00BF0E08"/>
    <w:rsid w:val="00BF2E65"/>
    <w:rsid w:val="00C40DBF"/>
    <w:rsid w:val="00C43F83"/>
    <w:rsid w:val="00C54DB5"/>
    <w:rsid w:val="00CA73EF"/>
    <w:rsid w:val="00CC1571"/>
    <w:rsid w:val="00CE0A7D"/>
    <w:rsid w:val="00CE0D00"/>
    <w:rsid w:val="00D148E7"/>
    <w:rsid w:val="00D31EC2"/>
    <w:rsid w:val="00D919B9"/>
    <w:rsid w:val="00DC23C0"/>
    <w:rsid w:val="00DE7FED"/>
    <w:rsid w:val="00E079E1"/>
    <w:rsid w:val="00E4721D"/>
    <w:rsid w:val="00EA5E91"/>
    <w:rsid w:val="00EB324F"/>
    <w:rsid w:val="00F0131A"/>
    <w:rsid w:val="00F1524A"/>
    <w:rsid w:val="00F17C09"/>
    <w:rsid w:val="00F3382E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hapeDefaults>
    <o:shapedefaults v:ext="edit" spidmax="2049"/>
    <o:shapelayout v:ext="edit">
      <o:idmap v:ext="edit" data="1"/>
    </o:shapelayout>
  </w:shapeDefaults>
  <w:decimalSymbol w:val="."/>
  <w:listSeparator w:val=","/>
  <w14:docId w14:val="7B780AF8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uiPriority w:val="99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974806"/>
      </a:dk2>
      <a:lt2>
        <a:srgbClr val="4F6128"/>
      </a:lt2>
      <a:accent1>
        <a:srgbClr val="0033CC"/>
      </a:accent1>
      <a:accent2>
        <a:srgbClr val="CC0000"/>
      </a:accent2>
      <a:accent3>
        <a:srgbClr val="CC00FF"/>
      </a:accent3>
      <a:accent4>
        <a:srgbClr val="33CCCC"/>
      </a:accent4>
      <a:accent5>
        <a:srgbClr val="33CC3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18-03-30T11:59:00Z</cp:lastPrinted>
  <dcterms:created xsi:type="dcterms:W3CDTF">2019-04-24T19:37:00Z</dcterms:created>
  <dcterms:modified xsi:type="dcterms:W3CDTF">2019-04-24T19:37:00Z</dcterms:modified>
</cp:coreProperties>
</file>